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64A5299D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ontests/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proofErr w:type="gram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</w:t>
      </w:r>
      <w:proofErr w:type="gramEnd"/>
      <w:r w:rsidRPr="00766B3B">
        <w:rPr>
          <w:rFonts w:eastAsia="MS Mincho" w:cstheme="minorHAnsi"/>
          <w:b/>
          <w:bCs/>
          <w:szCs w:val="24"/>
        </w:rPr>
        <w:t>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t>Knight Game</w:t>
      </w:r>
    </w:p>
    <w:p w14:paraId="28FA154A" w14:textId="6286229D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4079E">
        <w:rPr>
          <w:rStyle w:val="apple-converted-space"/>
        </w:rPr>
        <w:t>It will</w:t>
      </w:r>
      <w:r w:rsidR="00414E11">
        <w:rPr>
          <w:rStyle w:val="apple-converted-space"/>
        </w:rPr>
        <w:t xml:space="preserve"> be used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77777777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77777777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For more clarifications, see the examples below.</w:t>
      </w:r>
    </w:p>
    <w:p w14:paraId="057A18AD" w14:textId="30AA3691" w:rsidR="4B6FDA66" w:rsidRDefault="00011596" w:rsidP="7B41BEE9">
      <w:r>
        <w:t>Note:</w:t>
      </w:r>
      <w:r w:rsidR="41D086CE" w:rsidRPr="7B41BEE9">
        <w:t xml:space="preserve"> Consider </w:t>
      </w:r>
      <w:r w:rsidR="23CCFACC" w:rsidRPr="7B41BEE9">
        <w:rPr>
          <w:b/>
          <w:bCs/>
        </w:rPr>
        <w:t>ONLY</w:t>
      </w:r>
      <w:r w:rsidR="41D086CE" w:rsidRPr="7B41BEE9">
        <w:t xml:space="preserve"> the </w:t>
      </w:r>
      <w:r>
        <w:t>paths</w:t>
      </w:r>
      <w:r w:rsidR="41D086CE" w:rsidRPr="7B41BEE9">
        <w:t xml:space="preserve"> </w:t>
      </w:r>
      <w:r>
        <w:t>from which</w:t>
      </w:r>
      <w:r w:rsidR="41D086CE" w:rsidRPr="7B41BEE9">
        <w:t xml:space="preserve"> the bunny has collected 1 or more eggs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D70039">
      <w:pPr>
        <w:pStyle w:val="ListParagraph"/>
        <w:spacing w:before="0" w:after="200"/>
        <w:ind w:left="252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proofErr w:type="gramStart"/>
      <w:r w:rsidRPr="00FC4586">
        <w:rPr>
          <w:rFonts w:ascii="Consolas" w:hAnsi="Consolas"/>
          <w:b/>
          <w:bCs/>
        </w:rPr>
        <w:t>move</w:t>
      </w:r>
      <w:proofErr w:type="gramEnd"/>
      <w:r w:rsidRPr="00FC4586">
        <w:rPr>
          <w:rFonts w:ascii="Consolas" w:hAnsi="Consolas"/>
          <w:b/>
          <w:bCs/>
        </w:rPr>
        <w:t xml:space="preserve">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>"</w:t>
      </w:r>
      <w:proofErr w:type="gramStart"/>
      <w:r w:rsidRPr="00BF0648">
        <w:rPr>
          <w:rFonts w:ascii="Consolas" w:hAnsi="Consolas"/>
          <w:b/>
          <w:bCs/>
        </w:rPr>
        <w:t>shoot</w:t>
      </w:r>
      <w:proofErr w:type="gramEnd"/>
      <w:r w:rsidRPr="00BF0648">
        <w:rPr>
          <w:rFonts w:ascii="Consolas" w:hAnsi="Consolas"/>
          <w:b/>
          <w:bCs/>
        </w:rPr>
        <w:t xml:space="preserve">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B3306E">
      <w:pPr>
        <w:pStyle w:val="ListParagraph"/>
        <w:numPr>
          <w:ilvl w:val="2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C313F" w14:textId="77777777" w:rsidR="00EF2AEF" w:rsidRDefault="00EF2AEF" w:rsidP="00443112">
      <w:pPr>
        <w:spacing w:before="0" w:after="0" w:line="240" w:lineRule="auto"/>
      </w:pPr>
      <w:r>
        <w:separator/>
      </w:r>
    </w:p>
  </w:endnote>
  <w:endnote w:type="continuationSeparator" w:id="0">
    <w:p w14:paraId="0E18243B" w14:textId="77777777" w:rsidR="00EF2AEF" w:rsidRDefault="00EF2AEF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F5DCB" w14:textId="77777777" w:rsidR="00EF2AEF" w:rsidRDefault="00EF2AEF" w:rsidP="00443112">
      <w:pPr>
        <w:spacing w:before="0" w:after="0" w:line="240" w:lineRule="auto"/>
      </w:pPr>
      <w:r>
        <w:separator/>
      </w:r>
    </w:p>
  </w:footnote>
  <w:footnote w:type="continuationSeparator" w:id="0">
    <w:p w14:paraId="05EE38AC" w14:textId="77777777" w:rsidR="00EF2AEF" w:rsidRDefault="00EF2AEF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qQUAmX/eMiwAAAA="/>
  </w:docVars>
  <w:rsids>
    <w:rsidRoot w:val="00C960D3"/>
    <w:rsid w:val="00011596"/>
    <w:rsid w:val="00013392"/>
    <w:rsid w:val="000577C8"/>
    <w:rsid w:val="001159F8"/>
    <w:rsid w:val="00176C24"/>
    <w:rsid w:val="00185AF0"/>
    <w:rsid w:val="001F517E"/>
    <w:rsid w:val="002E554B"/>
    <w:rsid w:val="00336C8B"/>
    <w:rsid w:val="003A02A7"/>
    <w:rsid w:val="00407759"/>
    <w:rsid w:val="00414E11"/>
    <w:rsid w:val="00421734"/>
    <w:rsid w:val="00443112"/>
    <w:rsid w:val="005A0B37"/>
    <w:rsid w:val="005B4F39"/>
    <w:rsid w:val="005D3341"/>
    <w:rsid w:val="00624A59"/>
    <w:rsid w:val="00692504"/>
    <w:rsid w:val="006C738D"/>
    <w:rsid w:val="006E597E"/>
    <w:rsid w:val="006F5D25"/>
    <w:rsid w:val="00746C3F"/>
    <w:rsid w:val="00855AB4"/>
    <w:rsid w:val="00863B8A"/>
    <w:rsid w:val="008F1D87"/>
    <w:rsid w:val="00920ED0"/>
    <w:rsid w:val="00927AA6"/>
    <w:rsid w:val="0094203D"/>
    <w:rsid w:val="00943C4B"/>
    <w:rsid w:val="00A02158"/>
    <w:rsid w:val="00A160FC"/>
    <w:rsid w:val="00A963B6"/>
    <w:rsid w:val="00A96B96"/>
    <w:rsid w:val="00AB6F81"/>
    <w:rsid w:val="00B3306E"/>
    <w:rsid w:val="00B81AEE"/>
    <w:rsid w:val="00C52490"/>
    <w:rsid w:val="00C960D3"/>
    <w:rsid w:val="00CF1D55"/>
    <w:rsid w:val="00D1072B"/>
    <w:rsid w:val="00D1155F"/>
    <w:rsid w:val="00D27453"/>
    <w:rsid w:val="00D70039"/>
    <w:rsid w:val="00D7076D"/>
    <w:rsid w:val="00D73E77"/>
    <w:rsid w:val="00D83AFD"/>
    <w:rsid w:val="00E94577"/>
    <w:rsid w:val="00EE7EB0"/>
    <w:rsid w:val="00EF2AEF"/>
    <w:rsid w:val="00F4079E"/>
    <w:rsid w:val="00F40CA7"/>
    <w:rsid w:val="00F50AF4"/>
    <w:rsid w:val="00F64EAA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3963/python-advanced-january-2023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1994</Words>
  <Characters>1137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Plamen</cp:lastModifiedBy>
  <cp:revision>9</cp:revision>
  <dcterms:created xsi:type="dcterms:W3CDTF">2022-01-28T11:14:00Z</dcterms:created>
  <dcterms:modified xsi:type="dcterms:W3CDTF">2023-01-3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